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F2B96D" w14:textId="34503411" w:rsidR="00DC54D8" w:rsidRPr="00DC54D8" w:rsidRDefault="00DC54D8" w:rsidP="00DC54D8">
      <w:pPr>
        <w:rPr>
          <w:rFonts w:ascii="DilleniaUPC" w:hAnsi="DilleniaUPC" w:cs="DilleniaUPC" w:hint="cs"/>
          <w:sz w:val="44"/>
          <w:szCs w:val="44"/>
        </w:rPr>
      </w:pPr>
      <w:r>
        <w:rPr>
          <w:rFonts w:ascii="DilleniaUPC" w:hAnsi="DilleniaUPC" w:cs="DilleniaUPC"/>
          <w:sz w:val="44"/>
          <w:szCs w:val="44"/>
        </w:rPr>
        <w:t>Is Animal Testing Ethical?</w:t>
      </w:r>
    </w:p>
    <w:p w14:paraId="46C0541A" w14:textId="51E7E1A2" w:rsidR="00DC54D8" w:rsidRDefault="00DC54D8" w:rsidP="00DC54D8">
      <w:r>
        <w:t>Imagine a</w:t>
      </w:r>
      <w:r>
        <w:t xml:space="preserve"> life trapped in the dark and cold</w:t>
      </w:r>
      <w:r>
        <w:t xml:space="preserve">, capable of feeling pain and experiencing emotions, </w:t>
      </w:r>
      <w:r>
        <w:t xml:space="preserve">spending most of your life in </w:t>
      </w:r>
      <w:r>
        <w:t>a laboratory cage. Imagine this being subjected to painful experiments, deprived of its natural environment, and forced to endure suffering for the sake of human convenience. This is the grim reality for millions of animals worldwide used in various forms of testing, from cosmetics and household products to pharmaceuticals and medical research.</w:t>
      </w:r>
    </w:p>
    <w:p w14:paraId="5B674A8D" w14:textId="77777777" w:rsidR="00DC54D8" w:rsidRDefault="00DC54D8" w:rsidP="00DC54D8"/>
    <w:p w14:paraId="24A3ECA6" w14:textId="4994B708" w:rsidR="00DC54D8" w:rsidRDefault="00DC54D8" w:rsidP="00DC54D8">
      <w:r>
        <w:t>Animal testing, despite its widespread use and purported benefits, is unethical. It violates the basic rights of animals to live free from unnecessary harm and</w:t>
      </w:r>
      <w:r>
        <w:t xml:space="preserve"> harsh chemicals</w:t>
      </w:r>
      <w:r>
        <w:t xml:space="preserve">. </w:t>
      </w:r>
      <w:r>
        <w:t xml:space="preserve">Animals </w:t>
      </w:r>
      <w:r>
        <w:t>are unable to consent to being used in experiments and are often subjected to procedures that cause immense suffering and distress.</w:t>
      </w:r>
    </w:p>
    <w:p w14:paraId="3FBA6596" w14:textId="77777777" w:rsidR="00DC54D8" w:rsidRDefault="00DC54D8" w:rsidP="00DC54D8"/>
    <w:p w14:paraId="6CD7F7B1" w14:textId="5765C61A" w:rsidR="00DC54D8" w:rsidRDefault="00DC54D8" w:rsidP="00DC54D8">
      <w:r>
        <w:t>One of the primary concerns with animal testing is its</w:t>
      </w:r>
      <w:r>
        <w:t xml:space="preserve"> </w:t>
      </w:r>
      <w:r>
        <w:t xml:space="preserve">cruelty. Animals used in experiments endure physical pain, </w:t>
      </w:r>
      <w:r>
        <w:t xml:space="preserve">and </w:t>
      </w:r>
      <w:r>
        <w:t xml:space="preserve">psychological distress, and often suffer long-term health consequences </w:t>
      </w:r>
      <w:proofErr w:type="gramStart"/>
      <w:r>
        <w:t>as a result of</w:t>
      </w:r>
      <w:proofErr w:type="gramEnd"/>
      <w:r>
        <w:t xml:space="preserve"> the procedures</w:t>
      </w:r>
      <w:r>
        <w:t xml:space="preserve"> harming them</w:t>
      </w:r>
      <w:r>
        <w:t>. From force-feeding chemicals to inducing illnesses, these experiments inflict unimaginable suffering on innocent creatures.</w:t>
      </w:r>
    </w:p>
    <w:p w14:paraId="435DB95B" w14:textId="77777777" w:rsidR="00DC54D8" w:rsidRDefault="00DC54D8" w:rsidP="00DC54D8"/>
    <w:p w14:paraId="7D9CBEEF" w14:textId="69A11FE8" w:rsidR="00DC54D8" w:rsidRDefault="00DC54D8" w:rsidP="00DC54D8">
      <w:r>
        <w:t>Ethical alternatives to animal testing exist and are continually being developed. Investing in these alternatives not only spares countless animals from suffering but also advances scientific progress by providing more reliable data.</w:t>
      </w:r>
    </w:p>
    <w:p w14:paraId="39B94758" w14:textId="5517FFB5" w:rsidR="003F2344" w:rsidRPr="00DC54D8" w:rsidRDefault="00DC54D8" w:rsidP="00DC54D8">
      <w:r>
        <w:t>Animal testing is and unethical practice, and should be discontinued, it injects harsh and painful chemicals in the poor animal’s body. Animal testing should be replaced with other advancements in technology that are being developed to create a healthier environment and to stop the unbearable pain.</w:t>
      </w:r>
    </w:p>
    <w:sectPr w:rsidR="003F2344" w:rsidRPr="00DC54D8">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DilleniaUPC">
    <w:charset w:val="DE"/>
    <w:family w:val="roman"/>
    <w:pitch w:val="variable"/>
    <w:sig w:usb0="81000003" w:usb1="00000000" w:usb2="00000000" w:usb3="00000000" w:csb0="00010001"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SzMLc0MDa2NDYzMTJS0lEKTi0uzszPAykwrAUA0FqDiCwAAAA="/>
  </w:docVars>
  <w:rsids>
    <w:rsidRoot w:val="00DC54D8"/>
    <w:rsid w:val="003F2344"/>
    <w:rsid w:val="00DC471D"/>
    <w:rsid w:val="00DC54D8"/>
    <w:rsid w:val="00E051F9"/>
    <w:rsid w:val="00F277DB"/>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838C45C"/>
  <w15:chartTrackingRefBased/>
  <w15:docId w15:val="{4D3DBF3A-E603-40A6-9A6F-9E1A81A2E7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DC54D8"/>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133084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264</Words>
  <Characters>1447</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ili Xiong</dc:creator>
  <cp:keywords/>
  <dc:description/>
  <cp:lastModifiedBy>Haili Xiong</cp:lastModifiedBy>
  <cp:revision>2</cp:revision>
  <dcterms:created xsi:type="dcterms:W3CDTF">2024-02-06T11:18:00Z</dcterms:created>
  <dcterms:modified xsi:type="dcterms:W3CDTF">2024-02-06T11: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13dec68-db11-47fa-bc41-aebf06daa9a8</vt:lpwstr>
  </property>
</Properties>
</file>